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C3F1A0" w14:textId="77777777" w:rsidR="008D1D64" w:rsidRDefault="008D1D6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</w:p>
    <w:tbl>
      <w:tblPr>
        <w:tblStyle w:val="a"/>
        <w:tblW w:w="498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696"/>
        <w:gridCol w:w="7391"/>
      </w:tblGrid>
      <w:tr w:rsidR="000A0576" w14:paraId="67C0B3D1" w14:textId="77777777" w:rsidTr="007348CA">
        <w:trPr>
          <w:trHeight w:val="567"/>
        </w:trPr>
        <w:tc>
          <w:tcPr>
            <w:tcW w:w="933" w:type="pct"/>
            <w:vAlign w:val="center"/>
          </w:tcPr>
          <w:p w14:paraId="52193BF3" w14:textId="1CA716D2" w:rsidR="000A0576" w:rsidRPr="000A0576" w:rsidRDefault="008970BC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Ex. No. 03</w:t>
            </w:r>
          </w:p>
        </w:tc>
        <w:tc>
          <w:tcPr>
            <w:tcW w:w="4067" w:type="pct"/>
            <w:vMerge w:val="restart"/>
            <w:vAlign w:val="center"/>
          </w:tcPr>
          <w:p w14:paraId="2C27FF01" w14:textId="77777777" w:rsidR="008970BC" w:rsidRDefault="008970BC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  <w:t xml:space="preserve">APPLICATION USING </w:t>
            </w:r>
          </w:p>
          <w:p w14:paraId="2D1DB54A" w14:textId="2AF24AB0" w:rsidR="000A0576" w:rsidRDefault="008970BC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  <w:t>INHERITANCE &amp; POLYMORPHISM</w:t>
            </w:r>
          </w:p>
        </w:tc>
      </w:tr>
      <w:tr w:rsidR="000A0576" w14:paraId="6B9D01E3" w14:textId="77777777" w:rsidTr="007348CA">
        <w:trPr>
          <w:trHeight w:val="567"/>
        </w:trPr>
        <w:tc>
          <w:tcPr>
            <w:tcW w:w="933" w:type="pct"/>
            <w:vAlign w:val="center"/>
          </w:tcPr>
          <w:p w14:paraId="66BF5441" w14:textId="4B9D0745" w:rsidR="000A0576" w:rsidRPr="000A0576" w:rsidRDefault="008970BC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14</w:t>
            </w:r>
            <w:r w:rsidR="00464DBA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.08</w:t>
            </w:r>
            <w:r w:rsidR="000A0576" w:rsidRPr="000A0576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.2023</w:t>
            </w:r>
          </w:p>
        </w:tc>
        <w:tc>
          <w:tcPr>
            <w:tcW w:w="4067" w:type="pct"/>
            <w:vMerge/>
            <w:vAlign w:val="center"/>
          </w:tcPr>
          <w:p w14:paraId="55104111" w14:textId="77777777" w:rsidR="000A0576" w:rsidRDefault="000A0576" w:rsidP="007348CA">
            <w:pPr>
              <w:ind w:left="720"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15E6412" w14:textId="77777777" w:rsidR="008D1D64" w:rsidRDefault="008D1D64"/>
    <w:p w14:paraId="1D31AABB" w14:textId="77777777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im</w:t>
      </w:r>
    </w:p>
    <w:p w14:paraId="156F9783" w14:textId="32840F1E" w:rsidR="008D1D64" w:rsidRDefault="00464DB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o develop C# application using </w:t>
      </w:r>
      <w:r w:rsidR="008970BC">
        <w:rPr>
          <w:rFonts w:ascii="Times New Roman" w:eastAsia="Times New Roman" w:hAnsi="Times New Roman" w:cs="Times New Roman"/>
          <w:sz w:val="24"/>
          <w:szCs w:val="24"/>
        </w:rPr>
        <w:t>Inheritance &amp;Polymorphism</w:t>
      </w:r>
      <w:r w:rsidR="00C7114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A51EB3C" w14:textId="77777777" w:rsidR="007348CA" w:rsidRPr="007348CA" w:rsidRDefault="007348CA">
      <w:pPr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751437D1" w14:textId="77777777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Description </w:t>
      </w:r>
    </w:p>
    <w:p w14:paraId="28702CAB" w14:textId="00924450" w:rsidR="007348CA" w:rsidRDefault="008E3CC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lass: </w:t>
      </w:r>
      <w:r>
        <w:rPr>
          <w:rFonts w:ascii="Times New Roman" w:eastAsia="Times New Roman" w:hAnsi="Times New Roman" w:cs="Times New Roman"/>
          <w:sz w:val="24"/>
          <w:szCs w:val="24"/>
        </w:rPr>
        <w:t>Blue print of an object</w:t>
      </w:r>
    </w:p>
    <w:p w14:paraId="065355DB" w14:textId="459536B4" w:rsidR="008E3CC4" w:rsidRDefault="008E3CC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Contains: </w:t>
      </w:r>
    </w:p>
    <w:p w14:paraId="08606180" w14:textId="76FEADE5" w:rsidR="008E3CC4" w:rsidRDefault="008E3CC4" w:rsidP="008E3CC4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elds: variables to store data</w:t>
      </w:r>
    </w:p>
    <w:p w14:paraId="028A2A59" w14:textId="4A2F2500" w:rsidR="008E3CC4" w:rsidRDefault="008E3CC4" w:rsidP="008E3CC4">
      <w:pPr>
        <w:pStyle w:val="ListParagraph"/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thods: Functions to perform specific tasks.</w:t>
      </w:r>
    </w:p>
    <w:p w14:paraId="0DAB5C60" w14:textId="1D745329" w:rsidR="008E3CC4" w:rsidRPr="008E3CC4" w:rsidRDefault="008E3CC4" w:rsidP="008E3CC4">
      <w:pPr>
        <w:pStyle w:val="ListParagraph"/>
        <w:ind w:left="2160" w:hanging="145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yntax: class 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lass_nam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&gt;</w:t>
      </w:r>
    </w:p>
    <w:p w14:paraId="4333702B" w14:textId="75395B77" w:rsidR="008E3CC4" w:rsidRDefault="008E3CC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bject:</w:t>
      </w:r>
      <w:r w:rsidR="0087185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871853">
        <w:rPr>
          <w:rFonts w:ascii="Times New Roman" w:eastAsia="Times New Roman" w:hAnsi="Times New Roman" w:cs="Times New Roman"/>
          <w:sz w:val="24"/>
          <w:szCs w:val="24"/>
        </w:rPr>
        <w:t>Instance of a class</w:t>
      </w:r>
    </w:p>
    <w:p w14:paraId="3476CF14" w14:textId="49F7BA6A" w:rsidR="00871853" w:rsidRDefault="0087185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yntax: 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lass_nam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&gt; &lt;variable&gt; = new 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lass_name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&gt;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3FB74AC0" w14:textId="39F74FFA" w:rsidR="00871853" w:rsidRPr="00871853" w:rsidRDefault="00871853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Using dot operator with the object reference variable fields and methods of the class can be accessed</w:t>
      </w:r>
    </w:p>
    <w:p w14:paraId="2FEBF926" w14:textId="3C986079" w:rsidR="008E3CC4" w:rsidRDefault="008E3CC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nstructor: </w:t>
      </w:r>
      <w:r>
        <w:rPr>
          <w:rFonts w:ascii="Times New Roman" w:eastAsia="Times New Roman" w:hAnsi="Times New Roman" w:cs="Times New Roman"/>
          <w:sz w:val="24"/>
          <w:szCs w:val="24"/>
        </w:rPr>
        <w:t>looks like a method has same name as that of the class and it will be called automatically while creating an object to the class.</w:t>
      </w:r>
    </w:p>
    <w:p w14:paraId="1404919E" w14:textId="6DF401E6" w:rsidR="008E3CC4" w:rsidRPr="008E3CC4" w:rsidRDefault="008E3CC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8E3CC4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</w:rPr>
        <w:t>3 types</w:t>
      </w:r>
      <w:r>
        <w:rPr>
          <w:rFonts w:ascii="Times New Roman" w:eastAsia="Times New Roman" w:hAnsi="Times New Roman" w:cs="Times New Roman"/>
          <w:sz w:val="24"/>
          <w:szCs w:val="24"/>
        </w:rPr>
        <w:t>: Default Constructor, Parameter less Constructor &amp; Parameterized Constructor</w:t>
      </w:r>
    </w:p>
    <w:p w14:paraId="658F7BEA" w14:textId="5924495D" w:rsidR="008E3CC4" w:rsidRPr="008E3CC4" w:rsidRDefault="008E3CC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Getter: </w:t>
      </w:r>
      <w:r>
        <w:rPr>
          <w:rFonts w:ascii="Times New Roman" w:eastAsia="Times New Roman" w:hAnsi="Times New Roman" w:cs="Times New Roman"/>
          <w:sz w:val="24"/>
          <w:szCs w:val="24"/>
        </w:rPr>
        <w:t>Gives access to private fields, returns the value.</w:t>
      </w:r>
    </w:p>
    <w:p w14:paraId="3780E54E" w14:textId="5225BE5B" w:rsidR="008E3CC4" w:rsidRPr="008E3CC4" w:rsidRDefault="008E3CC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etter: </w:t>
      </w:r>
      <w:r>
        <w:rPr>
          <w:rFonts w:ascii="Times New Roman" w:eastAsia="Times New Roman" w:hAnsi="Times New Roman" w:cs="Times New Roman"/>
          <w:sz w:val="24"/>
          <w:szCs w:val="24"/>
        </w:rPr>
        <w:t>Allows to change the private fields, validation before the value is set</w:t>
      </w:r>
    </w:p>
    <w:p w14:paraId="61D25AC4" w14:textId="5CF1F030" w:rsidR="00BA61F7" w:rsidRDefault="00BA61F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8985B58" w14:textId="25E0936B" w:rsidR="000C6B7F" w:rsidRDefault="000C6B7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3843688" w14:textId="77777777" w:rsidR="000C6B7F" w:rsidRDefault="000C6B7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41025A2" w14:textId="2ED179C6" w:rsidR="00A6159D" w:rsidRDefault="000A0576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Source Code</w:t>
      </w:r>
    </w:p>
    <w:p w14:paraId="35396065" w14:textId="0D84044B" w:rsidR="006B2164" w:rsidRDefault="006B2164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.</w:t>
      </w:r>
    </w:p>
    <w:p w14:paraId="7AF8ADDE" w14:textId="77777777" w:rsidR="006B2164" w:rsidRPr="006B2164" w:rsidRDefault="006B2164" w:rsidP="006B216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class </w:t>
      </w:r>
      <w:proofErr w:type="gram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Student :</w:t>
      </w:r>
      <w:proofErr w:type="gram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 Person{</w:t>
      </w:r>
    </w:p>
    <w:p w14:paraId="31331CA7" w14:textId="77777777" w:rsidR="006B2164" w:rsidRPr="006B2164" w:rsidRDefault="006B2164" w:rsidP="006B216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private </w:t>
      </w:r>
      <w:proofErr w:type="spellStart"/>
      <w:proofErr w:type="gram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[</w:t>
      </w:r>
      <w:proofErr w:type="gram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] 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testScores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;</w:t>
      </w:r>
    </w:p>
    <w:p w14:paraId="10DF0804" w14:textId="77777777" w:rsidR="006B2164" w:rsidRPr="006B2164" w:rsidRDefault="006B2164" w:rsidP="006B216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public </w:t>
      </w:r>
      <w:proofErr w:type="gram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Student(</w:t>
      </w:r>
      <w:proofErr w:type="gram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string 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firstName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, string 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lastName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idNumber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[] scores):base(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firstName,lastName,idNumber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){</w:t>
      </w:r>
    </w:p>
    <w:p w14:paraId="574330A8" w14:textId="77777777" w:rsidR="006B2164" w:rsidRPr="006B2164" w:rsidRDefault="006B2164" w:rsidP="006B216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</w:t>
      </w:r>
      <w:proofErr w:type="spellStart"/>
      <w:proofErr w:type="gram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this.testScores</w:t>
      </w:r>
      <w:proofErr w:type="spellEnd"/>
      <w:proofErr w:type="gram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=scores;</w:t>
      </w:r>
    </w:p>
    <w:p w14:paraId="47AE8781" w14:textId="77777777" w:rsidR="006B2164" w:rsidRPr="006B2164" w:rsidRDefault="006B2164" w:rsidP="006B216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}  </w:t>
      </w:r>
    </w:p>
    <w:p w14:paraId="0D913DFA" w14:textId="77777777" w:rsidR="006B2164" w:rsidRPr="006B2164" w:rsidRDefault="006B2164" w:rsidP="006B216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public char </w:t>
      </w:r>
      <w:proofErr w:type="gram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Calculate(</w:t>
      </w:r>
      <w:proofErr w:type="gram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){</w:t>
      </w:r>
    </w:p>
    <w:p w14:paraId="180358B2" w14:textId="77777777" w:rsidR="006B2164" w:rsidRPr="006B2164" w:rsidRDefault="006B2164" w:rsidP="006B216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avg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=0;</w:t>
      </w:r>
    </w:p>
    <w:p w14:paraId="536E52F8" w14:textId="77777777" w:rsidR="006B2164" w:rsidRPr="006B2164" w:rsidRDefault="006B2164" w:rsidP="006B216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</w:t>
      </w:r>
      <w:proofErr w:type="spellStart"/>
      <w:proofErr w:type="gram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foreach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proofErr w:type="gram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this.testScores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){</w:t>
      </w:r>
    </w:p>
    <w:p w14:paraId="4A71D7AC" w14:textId="77777777" w:rsidR="006B2164" w:rsidRPr="006B2164" w:rsidRDefault="006B2164" w:rsidP="006B216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avg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+=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;</w:t>
      </w:r>
    </w:p>
    <w:p w14:paraId="0C6BCAB0" w14:textId="77777777" w:rsidR="006B2164" w:rsidRPr="006B2164" w:rsidRDefault="006B2164" w:rsidP="006B216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1E4B7651" w14:textId="77777777" w:rsidR="006B2164" w:rsidRPr="006B2164" w:rsidRDefault="006B2164" w:rsidP="006B216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avg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/=</w:t>
      </w:r>
      <w:proofErr w:type="spellStart"/>
      <w:proofErr w:type="gram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this.testScores.Length</w:t>
      </w:r>
      <w:proofErr w:type="spellEnd"/>
      <w:proofErr w:type="gram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;</w:t>
      </w:r>
    </w:p>
    <w:p w14:paraId="2C25F5CA" w14:textId="77777777" w:rsidR="006B2164" w:rsidRPr="006B2164" w:rsidRDefault="006B2164" w:rsidP="006B216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if (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avg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&gt;=90 &amp;&amp; 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avg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&lt;=100) return 'O';</w:t>
      </w:r>
    </w:p>
    <w:p w14:paraId="4753191B" w14:textId="77777777" w:rsidR="006B2164" w:rsidRPr="006B2164" w:rsidRDefault="006B2164" w:rsidP="006B216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else if (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avg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&gt;=80 &amp;&amp; 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avg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&lt;90) return 'E';</w:t>
      </w:r>
    </w:p>
    <w:p w14:paraId="59F6E8AA" w14:textId="77777777" w:rsidR="006B2164" w:rsidRPr="006B2164" w:rsidRDefault="006B2164" w:rsidP="006B216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else if (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avg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&gt;=70 &amp;&amp; 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avg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&lt;80) return 'A';</w:t>
      </w:r>
    </w:p>
    <w:p w14:paraId="7048A303" w14:textId="77777777" w:rsidR="006B2164" w:rsidRPr="006B2164" w:rsidRDefault="006B2164" w:rsidP="006B216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else if (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avg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&gt;=55 &amp;&amp; 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avg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&lt;70) return 'P';</w:t>
      </w:r>
    </w:p>
    <w:p w14:paraId="2DA2A174" w14:textId="77777777" w:rsidR="006B2164" w:rsidRPr="006B2164" w:rsidRDefault="006B2164" w:rsidP="006B216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else if (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avg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&gt;=40 &amp;&amp; </w:t>
      </w:r>
      <w:proofErr w:type="spellStart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avg</w:t>
      </w:r>
      <w:proofErr w:type="spellEnd"/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>&lt;55) return 'D';</w:t>
      </w:r>
    </w:p>
    <w:p w14:paraId="5318A041" w14:textId="77777777" w:rsidR="006B2164" w:rsidRPr="006B2164" w:rsidRDefault="006B2164" w:rsidP="006B216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else return 'T';</w:t>
      </w:r>
    </w:p>
    <w:p w14:paraId="1CA57A27" w14:textId="72C8B188" w:rsidR="006B2164" w:rsidRPr="006B2164" w:rsidRDefault="006B2164" w:rsidP="006B216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B2164">
        <w:rPr>
          <w:rFonts w:ascii="Times New Roman" w:eastAsia="Times New Roman" w:hAnsi="Times New Roman" w:cs="Times New Roman"/>
          <w:bCs/>
          <w:sz w:val="24"/>
          <w:szCs w:val="24"/>
        </w:rPr>
        <w:t xml:space="preserve">    }</w:t>
      </w:r>
    </w:p>
    <w:p w14:paraId="6CA620B4" w14:textId="4E694129" w:rsidR="006B2164" w:rsidRPr="006B2164" w:rsidRDefault="006B2164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2.</w:t>
      </w:r>
    </w:p>
    <w:p w14:paraId="1049DD2B" w14:textId="6711986F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using System;</w:t>
      </w:r>
    </w:p>
    <w:p w14:paraId="7F81F18A" w14:textId="54919814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namespace Ex3{</w:t>
      </w:r>
    </w:p>
    <w:p w14:paraId="53450B28" w14:textId="3E6AD6DC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   internal class 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Shape{</w:t>
      </w:r>
      <w:proofErr w:type="gramEnd"/>
    </w:p>
    <w:p w14:paraId="1AC9EC47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double side1, side2;</w:t>
      </w:r>
    </w:p>
    <w:p w14:paraId="1BEE30F6" w14:textId="4B358C99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Shape(</w:t>
      </w:r>
      <w:proofErr w:type="gram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double side1, double side2){</w:t>
      </w:r>
    </w:p>
    <w:p w14:paraId="1BD91108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this.side</w:t>
      </w:r>
      <w:proofErr w:type="gram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1 = side1;</w:t>
      </w:r>
    </w:p>
    <w:p w14:paraId="716F1434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this.side</w:t>
      </w:r>
      <w:proofErr w:type="gram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2 = side2;</w:t>
      </w:r>
    </w:p>
    <w:p w14:paraId="4D6706DA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0A8D7E9E" w14:textId="1BE0454B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virtual double 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findArea(</w:t>
      </w:r>
      <w:proofErr w:type="gram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){</w:t>
      </w:r>
    </w:p>
    <w:p w14:paraId="713F3AA7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Console.WriteLine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("Please Derive this class using any of the shapes and then call the function");</w:t>
      </w:r>
    </w:p>
    <w:p w14:paraId="21BA0EE8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return 0;</w:t>
      </w:r>
    </w:p>
    <w:p w14:paraId="79DAA608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7BF218EA" w14:textId="2FDD2DFA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virtual 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findPerimeter(</w:t>
      </w:r>
      <w:proofErr w:type="gram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){</w:t>
      </w:r>
    </w:p>
    <w:p w14:paraId="11B2D1D4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Console.WriteLine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("Please Derive this class using any of the shapes and then call the function");</w:t>
      </w:r>
    </w:p>
    <w:p w14:paraId="14287F92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return 0;</w:t>
      </w:r>
    </w:p>
    <w:p w14:paraId="70B2B770" w14:textId="13E071F6" w:rsid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2480B8E5" w14:textId="77777777" w:rsidR="00FA3A80" w:rsidRDefault="00FA3A80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EE63564" w14:textId="299E0F03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  </w:t>
      </w: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internal class </w:t>
      </w:r>
      <w:proofErr w:type="spellStart"/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Triangle:Shape</w:t>
      </w:r>
      <w:proofErr w:type="spellEnd"/>
      <w:proofErr w:type="gram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{</w:t>
      </w:r>
    </w:p>
    <w:p w14:paraId="52D14E4C" w14:textId="076443D1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  </w:t>
      </w: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public 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Triangle(</w:t>
      </w:r>
      <w:proofErr w:type="gram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double side1,double side2) : base(side1, side2){}</w:t>
      </w:r>
    </w:p>
    <w:p w14:paraId="4CDD7DD1" w14:textId="6E714A9C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override double 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findArea(</w:t>
      </w:r>
      <w:proofErr w:type="gram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){</w:t>
      </w:r>
    </w:p>
    <w:p w14:paraId="2BDEC855" w14:textId="2A13A34A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return 0.5 * 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base.side</w:t>
      </w:r>
      <w:proofErr w:type="gram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1 * base.side2;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}</w:t>
      </w:r>
    </w:p>
    <w:p w14:paraId="60CFA718" w14:textId="00BC253E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override 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findPerimeter(</w:t>
      </w:r>
      <w:proofErr w:type="gram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){</w:t>
      </w:r>
    </w:p>
    <w:p w14:paraId="194A3982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return (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) 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base.side</w:t>
      </w:r>
      <w:proofErr w:type="gram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1 + (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)base.side2 + (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) base.side1;</w:t>
      </w:r>
    </w:p>
    <w:p w14:paraId="133434C2" w14:textId="7B990BE5" w:rsid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396A51BE" w14:textId="7C7BF8BB" w:rsid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     }</w:t>
      </w:r>
    </w:p>
    <w:p w14:paraId="3B0209FB" w14:textId="77777777" w:rsidR="00FA3A80" w:rsidRDefault="00FA3A80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4B92485" w14:textId="49A0FF5F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  </w:t>
      </w: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internal class </w:t>
      </w:r>
      <w:proofErr w:type="spellStart"/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Rectangle:Shape</w:t>
      </w:r>
      <w:proofErr w:type="spellEnd"/>
      <w:proofErr w:type="gram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{</w:t>
      </w:r>
    </w:p>
    <w:p w14:paraId="598F3689" w14:textId="5407A3A5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Rectangle(</w:t>
      </w:r>
      <w:proofErr w:type="gram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double side1, double side2) : base(side1, side2){}</w:t>
      </w:r>
    </w:p>
    <w:p w14:paraId="45102645" w14:textId="0AFFB0E5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override double 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findArea(</w:t>
      </w:r>
      <w:proofErr w:type="gram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){</w:t>
      </w:r>
    </w:p>
    <w:p w14:paraId="1798FA90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return 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base.side</w:t>
      </w:r>
      <w:proofErr w:type="gram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1 * base.side2;</w:t>
      </w:r>
    </w:p>
    <w:p w14:paraId="62D12374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0D3D4A60" w14:textId="6DDE2EAB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public override 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findPerimeter(</w:t>
      </w:r>
      <w:proofErr w:type="gram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){</w:t>
      </w:r>
    </w:p>
    <w:p w14:paraId="035AF6B5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return (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)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base.side</w:t>
      </w:r>
      <w:proofErr w:type="gram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1 + (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)base.side2 + (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)base.side1+ (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)base.side2;</w:t>
      </w:r>
    </w:p>
    <w:p w14:paraId="53B72936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314A3BC9" w14:textId="01C1695D" w:rsid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}</w:t>
      </w:r>
    </w:p>
    <w:p w14:paraId="73F3CF4D" w14:textId="77777777" w:rsidR="00FA3A80" w:rsidRDefault="00FA3A80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A0A14EA" w14:textId="334E424F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</w:t>
      </w: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internal class 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Program{</w:t>
      </w:r>
      <w:proofErr w:type="gramEnd"/>
    </w:p>
    <w:p w14:paraId="4B491B2D" w14:textId="7C34912F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static void Main(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string[</w:t>
      </w:r>
      <w:proofErr w:type="gram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] args){</w:t>
      </w:r>
    </w:p>
    <w:p w14:paraId="4EA46C6E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Shape 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sh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= null;</w:t>
      </w:r>
    </w:p>
    <w:p w14:paraId="14E0A50F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double s1, s2;</w:t>
      </w:r>
    </w:p>
    <w:p w14:paraId="036EADBC" w14:textId="70926675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while (true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){</w:t>
      </w:r>
      <w:proofErr w:type="gramEnd"/>
    </w:p>
    <w:p w14:paraId="480BC0B7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("1. Triangle \n2. Rectangle \n3. Exit \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nEnter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Your Choice: ");</w:t>
      </w:r>
    </w:p>
    <w:p w14:paraId="05ED07E6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int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ch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= Convert.ToInt32(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Console.ReadLine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());</w:t>
      </w:r>
    </w:p>
    <w:p w14:paraId="7154A6BE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if (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ch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== 3) break;</w:t>
      </w:r>
    </w:p>
    <w:p w14:paraId="7396FF9B" w14:textId="74F4BEA8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else if (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ch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== 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1){</w:t>
      </w:r>
      <w:proofErr w:type="gramEnd"/>
    </w:p>
    <w:p w14:paraId="02D8E023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("Enter Base: ");</w:t>
      </w:r>
    </w:p>
    <w:p w14:paraId="551B57E2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s1 = Convert.ToInt32(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Console.ReadLine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());</w:t>
      </w:r>
    </w:p>
    <w:p w14:paraId="150769A6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("Enter Height: ");</w:t>
      </w:r>
    </w:p>
    <w:p w14:paraId="586CC90A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                    s2 = Convert.ToInt32(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Console.ReadLine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());</w:t>
      </w:r>
    </w:p>
    <w:p w14:paraId="60696643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sh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= new 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Triangle(</w:t>
      </w:r>
      <w:proofErr w:type="gram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s1, s2);</w:t>
      </w:r>
    </w:p>
    <w:p w14:paraId="46850C2E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Console.WriteLine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("Area: " + </w:t>
      </w:r>
      <w:proofErr w:type="spellStart"/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sh.findArea</w:t>
      </w:r>
      <w:proofErr w:type="spellEnd"/>
      <w:proofErr w:type="gram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() + "\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nPerimeter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: " + 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sh.findPerimeter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() + "\n");</w:t>
      </w:r>
    </w:p>
    <w:p w14:paraId="79311381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}</w:t>
      </w:r>
    </w:p>
    <w:p w14:paraId="50549CDC" w14:textId="702B5402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else if (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ch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== 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2){</w:t>
      </w:r>
      <w:proofErr w:type="gramEnd"/>
    </w:p>
    <w:p w14:paraId="5912755E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("Enter Length: ");</w:t>
      </w:r>
    </w:p>
    <w:p w14:paraId="342D81FF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s1 = Convert.ToInt32(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Console.ReadLine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());</w:t>
      </w:r>
    </w:p>
    <w:p w14:paraId="50E0EE39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Console.Write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("Enter Breadth: ");</w:t>
      </w:r>
    </w:p>
    <w:p w14:paraId="601FF1B2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s2 = Convert.ToInt32(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Console.ReadLine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());</w:t>
      </w:r>
    </w:p>
    <w:p w14:paraId="44883692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sh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= new </w:t>
      </w:r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Rectangle(</w:t>
      </w:r>
      <w:proofErr w:type="gram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s1, s2);</w:t>
      </w:r>
    </w:p>
    <w:p w14:paraId="38A25103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Console.WriteLine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("Area: " + </w:t>
      </w:r>
      <w:proofErr w:type="spellStart"/>
      <w:proofErr w:type="gram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sh.findArea</w:t>
      </w:r>
      <w:proofErr w:type="spellEnd"/>
      <w:proofErr w:type="gram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() + "\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nPerimeter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: " + 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sh.findPerimeter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() + "\n");</w:t>
      </w:r>
    </w:p>
    <w:p w14:paraId="460AAEFD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}</w:t>
      </w:r>
    </w:p>
    <w:p w14:paraId="22E80404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else 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Console.WriteLine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("Enter a Valid Option\n");</w:t>
      </w:r>
    </w:p>
    <w:p w14:paraId="39EEDAB4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}</w:t>
      </w:r>
    </w:p>
    <w:p w14:paraId="1B490FA6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</w:t>
      </w:r>
      <w:proofErr w:type="spellStart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Console.ReadKey</w:t>
      </w:r>
      <w:proofErr w:type="spellEnd"/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();</w:t>
      </w:r>
    </w:p>
    <w:p w14:paraId="5CEA0821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}</w:t>
      </w:r>
    </w:p>
    <w:p w14:paraId="2B3B2ED6" w14:textId="61D2241F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 </w:t>
      </w: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}</w:t>
      </w:r>
    </w:p>
    <w:p w14:paraId="54D8ADB3" w14:textId="77777777" w:rsidR="00A6159D" w:rsidRP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 xml:space="preserve">    }</w:t>
      </w:r>
    </w:p>
    <w:p w14:paraId="661D9739" w14:textId="152B13EF" w:rsidR="00A6159D" w:rsidRDefault="00A6159D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Cs/>
          <w:sz w:val="24"/>
          <w:szCs w:val="24"/>
        </w:rPr>
        <w:t>}</w:t>
      </w:r>
    </w:p>
    <w:p w14:paraId="30A88779" w14:textId="0B63B8D0" w:rsidR="005E5C70" w:rsidRDefault="005E5C70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BB5BBD6" w14:textId="7FBCDADB" w:rsidR="005E5C70" w:rsidRDefault="005E5C70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B24EF16" w14:textId="77777777" w:rsidR="005E5C70" w:rsidRPr="00A6159D" w:rsidRDefault="005E5C70" w:rsidP="00A6159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CF0AB36" w14:textId="5C88E681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Output</w:t>
      </w:r>
    </w:p>
    <w:p w14:paraId="0AFFC579" w14:textId="22B2DD33" w:rsidR="00A6159D" w:rsidRDefault="00A6159D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A6159D"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</w:p>
    <w:p w14:paraId="42DCAB32" w14:textId="72E69906" w:rsidR="005E5C70" w:rsidRDefault="005E5C70" w:rsidP="005E5C70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E5C70">
        <w:rPr>
          <w:rFonts w:ascii="Times New Roman" w:eastAsia="Times New Roman" w:hAnsi="Times New Roman" w:cs="Times New Roman"/>
          <w:b/>
          <w:noProof/>
          <w:sz w:val="24"/>
          <w:szCs w:val="24"/>
          <w:lang w:val="en-IN" w:bidi="ta-IN"/>
        </w:rPr>
        <w:drawing>
          <wp:inline distT="0" distB="0" distL="0" distR="0" wp14:anchorId="3AC0F0F8" wp14:editId="104CF1D8">
            <wp:extent cx="4565015" cy="5374005"/>
            <wp:effectExtent l="0" t="0" r="6985" b="0"/>
            <wp:docPr id="3" name="Picture 3" descr="E:\Academic\2k23-2k24\Odd Sem\18CS2028 C# .NET Lab\Ex3\Q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Academic\2k23-2k24\Odd Sem\18CS2028 C# .NET Lab\Ex3\Q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015" cy="5374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44ACC" w14:textId="77777777" w:rsidR="006B2164" w:rsidRDefault="006B2164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6BB791D" w14:textId="77777777" w:rsidR="005E5C70" w:rsidRDefault="005E5C70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912ED4" w14:textId="77777777" w:rsidR="005E5C70" w:rsidRDefault="005E5C70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6A959C6" w14:textId="77777777" w:rsidR="005E5C70" w:rsidRDefault="005E5C70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F1F6FA5" w14:textId="77777777" w:rsidR="005E5C70" w:rsidRDefault="005E5C70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812722C" w14:textId="405E5CEB" w:rsidR="006B2164" w:rsidRPr="00A6159D" w:rsidRDefault="006B2164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2.</w:t>
      </w:r>
    </w:p>
    <w:p w14:paraId="3695483E" w14:textId="3033589F" w:rsidR="00681ED1" w:rsidRDefault="00A6159D" w:rsidP="00346EE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 w:bidi="ta-IN"/>
        </w:rPr>
        <w:t>1</w:t>
      </w:r>
      <w:r w:rsidR="006B2164" w:rsidRPr="006B2164">
        <w:rPr>
          <w:rFonts w:ascii="Times New Roman" w:eastAsia="Times New Roman" w:hAnsi="Times New Roman" w:cs="Times New Roman"/>
          <w:noProof/>
          <w:sz w:val="24"/>
          <w:szCs w:val="24"/>
          <w:lang w:val="en-IN" w:bidi="ta-IN"/>
        </w:rPr>
        <w:drawing>
          <wp:inline distT="0" distB="0" distL="0" distR="0" wp14:anchorId="2DFCBA66" wp14:editId="47089F18">
            <wp:extent cx="1807699" cy="3666894"/>
            <wp:effectExtent l="0" t="0" r="2540" b="0"/>
            <wp:docPr id="2" name="Picture 2" descr="E:\Academic\2k23-2k24\Odd Sem\18CS2028 C# .NET Lab\Ex3\Q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Academic\2k23-2k24\Odd Sem\18CS2028 C# .NET Lab\Ex3\Q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464" cy="3672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6452A" w14:textId="621B2AD3" w:rsidR="00502EFA" w:rsidRDefault="00502EF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746D4F1" w14:textId="5C612805" w:rsidR="005E5C70" w:rsidRDefault="005E5C7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6491DB0" w14:textId="27862EA9" w:rsidR="005E5C70" w:rsidRDefault="005E5C7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1B8E328" w14:textId="02C820A6" w:rsidR="005E5C70" w:rsidRDefault="005E5C7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29938F3" w14:textId="33869F31" w:rsidR="005E5C70" w:rsidRDefault="005E5C7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E95D731" w14:textId="04532A9B" w:rsidR="005E5C70" w:rsidRDefault="005E5C7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5962F90" w14:textId="5B75D926" w:rsidR="005E5C70" w:rsidRDefault="005E5C7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31862D1" w14:textId="77777777" w:rsidR="005E5C70" w:rsidRDefault="005E5C70">
      <w:pPr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14:paraId="4CE2A593" w14:textId="71CAF959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Result</w:t>
      </w:r>
    </w:p>
    <w:p w14:paraId="25C36EF5" w14:textId="2AD6BD58" w:rsidR="008D1D64" w:rsidRDefault="002324A6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#</w:t>
      </w:r>
      <w:r w:rsidR="00346EE0">
        <w:rPr>
          <w:rFonts w:ascii="Times New Roman" w:eastAsia="Times New Roman" w:hAnsi="Times New Roman" w:cs="Times New Roman"/>
          <w:sz w:val="24"/>
          <w:szCs w:val="24"/>
        </w:rPr>
        <w:t xml:space="preserve"> application using </w:t>
      </w:r>
      <w:r>
        <w:rPr>
          <w:rFonts w:ascii="Times New Roman" w:eastAsia="Times New Roman" w:hAnsi="Times New Roman" w:cs="Times New Roman"/>
          <w:sz w:val="24"/>
          <w:szCs w:val="24"/>
        </w:rPr>
        <w:t>Inheritance &amp; Polymorphism</w:t>
      </w:r>
      <w:r w:rsidR="00C71140">
        <w:rPr>
          <w:rFonts w:ascii="Times New Roman" w:eastAsia="Times New Roman" w:hAnsi="Times New Roman" w:cs="Times New Roman"/>
          <w:sz w:val="24"/>
          <w:szCs w:val="24"/>
        </w:rPr>
        <w:t xml:space="preserve"> has been executed successfully and the desired output is displayed on the screen.</w:t>
      </w:r>
    </w:p>
    <w:sectPr w:rsidR="008D1D64" w:rsidSect="006B7D8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701" w:right="1134" w:bottom="1418" w:left="1985" w:header="720" w:footer="720" w:gutter="0"/>
      <w:pgNumType w:start="1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33FBE7" w14:textId="77777777" w:rsidR="0081181C" w:rsidRDefault="0081181C">
      <w:pPr>
        <w:spacing w:after="0" w:line="240" w:lineRule="auto"/>
      </w:pPr>
      <w:r>
        <w:separator/>
      </w:r>
    </w:p>
  </w:endnote>
  <w:endnote w:type="continuationSeparator" w:id="0">
    <w:p w14:paraId="488D5985" w14:textId="77777777" w:rsidR="0081181C" w:rsidRDefault="008118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3947F9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ABE1A" w14:textId="77777777" w:rsidR="008D1D64" w:rsidRDefault="008D1D6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color w:val="000000"/>
      </w:rPr>
    </w:pPr>
  </w:p>
  <w:tbl>
    <w:tblPr>
      <w:tblStyle w:val="a1"/>
      <w:tblW w:w="5000" w:type="pct"/>
      <w:tblLook w:val="0400" w:firstRow="0" w:lastRow="0" w:firstColumn="0" w:lastColumn="0" w:noHBand="0" w:noVBand="1"/>
    </w:tblPr>
    <w:tblGrid>
      <w:gridCol w:w="7937"/>
      <w:gridCol w:w="1184"/>
    </w:tblGrid>
    <w:tr w:rsidR="008D1D64" w14:paraId="527577D2" w14:textId="77777777" w:rsidTr="000A0576">
      <w:trPr>
        <w:trHeight w:val="325"/>
      </w:trPr>
      <w:tc>
        <w:tcPr>
          <w:tcW w:w="4351" w:type="pct"/>
          <w:tcBorders>
            <w:top w:val="single" w:sz="4" w:space="0" w:color="000000"/>
          </w:tcBorders>
        </w:tcPr>
        <w:p w14:paraId="702B9B19" w14:textId="39050E84" w:rsidR="008D1D64" w:rsidRPr="000A0576" w:rsidRDefault="00C13061" w:rsidP="006B7D8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hAnsi="Times New Roman" w:cs="Times New Roman"/>
              <w:color w:val="000000"/>
            </w:rPr>
          </w:pPr>
          <w:bookmarkStart w:id="1" w:name="_gjdgxs" w:colFirst="0" w:colLast="0"/>
          <w:bookmarkEnd w:id="1"/>
          <w:r w:rsidRPr="000A0576">
            <w:rPr>
              <w:rFonts w:ascii="Times New Roman" w:hAnsi="Times New Roman" w:cs="Times New Roman"/>
              <w:color w:val="000000"/>
            </w:rPr>
            <w:t xml:space="preserve">Ex. </w:t>
          </w:r>
          <w:r w:rsidR="007348CA">
            <w:rPr>
              <w:rFonts w:ascii="Times New Roman" w:hAnsi="Times New Roman" w:cs="Times New Roman"/>
              <w:color w:val="000000"/>
            </w:rPr>
            <w:t>0</w:t>
          </w:r>
          <w:r w:rsidR="006B7D82">
            <w:rPr>
              <w:rFonts w:ascii="Times New Roman" w:hAnsi="Times New Roman" w:cs="Times New Roman"/>
              <w:color w:val="000000"/>
            </w:rPr>
            <w:t>3</w:t>
          </w:r>
          <w:r w:rsidRPr="000A0576">
            <w:rPr>
              <w:rFonts w:ascii="Times New Roman" w:hAnsi="Times New Roman" w:cs="Times New Roman"/>
              <w:color w:val="000000"/>
            </w:rPr>
            <w:t xml:space="preserve"> | </w:t>
          </w:r>
          <w:r w:rsidR="006B7D82">
            <w:rPr>
              <w:rFonts w:ascii="Times New Roman" w:hAnsi="Times New Roman" w:cs="Times New Roman"/>
              <w:color w:val="000000"/>
            </w:rPr>
            <w:t>Application using Inheritance and Polymorphism</w:t>
          </w:r>
        </w:p>
      </w:tc>
      <w:tc>
        <w:tcPr>
          <w:tcW w:w="649" w:type="pct"/>
          <w:tcBorders>
            <w:top w:val="single" w:sz="4" w:space="0" w:color="C0504D"/>
          </w:tcBorders>
          <w:shd w:val="clear" w:color="auto" w:fill="943734"/>
        </w:tcPr>
        <w:p w14:paraId="53E9FC00" w14:textId="1CEEAF6D" w:rsidR="008D1D64" w:rsidRPr="000A0576" w:rsidRDefault="00C13061" w:rsidP="007348C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Times New Roman" w:hAnsi="Times New Roman" w:cs="Times New Roman"/>
              <w:color w:val="B8CCE4" w:themeColor="accent1" w:themeTint="66"/>
            </w:rPr>
          </w:pP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begin"/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instrText>PAGE</w:instrText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separate"/>
          </w:r>
          <w:r w:rsidR="005E5C70">
            <w:rPr>
              <w:rFonts w:ascii="Times New Roman" w:hAnsi="Times New Roman" w:cs="Times New Roman"/>
              <w:noProof/>
              <w:color w:val="FFFFFF" w:themeColor="background1"/>
            </w:rPr>
            <w:t>23</w:t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end"/>
          </w:r>
        </w:p>
      </w:tc>
    </w:tr>
  </w:tbl>
  <w:p w14:paraId="7F829BBC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1C447D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7A6F40" w14:textId="77777777" w:rsidR="0081181C" w:rsidRDefault="0081181C">
      <w:pPr>
        <w:spacing w:after="0" w:line="240" w:lineRule="auto"/>
      </w:pPr>
      <w:r>
        <w:separator/>
      </w:r>
    </w:p>
  </w:footnote>
  <w:footnote w:type="continuationSeparator" w:id="0">
    <w:p w14:paraId="43481592" w14:textId="77777777" w:rsidR="0081181C" w:rsidRDefault="008118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3B6494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73976A" w14:textId="77777777" w:rsidR="008D1D64" w:rsidRDefault="008D1D6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Times New Roman" w:eastAsia="Times New Roman" w:hAnsi="Times New Roman" w:cs="Times New Roman"/>
        <w:b/>
        <w:sz w:val="28"/>
        <w:szCs w:val="28"/>
      </w:rPr>
    </w:pPr>
  </w:p>
  <w:tbl>
    <w:tblPr>
      <w:tblStyle w:val="a0"/>
      <w:tblW w:w="5000" w:type="pct"/>
      <w:tblBorders>
        <w:bottom w:val="single" w:sz="18" w:space="0" w:color="808080"/>
        <w:insideV w:val="single" w:sz="18" w:space="0" w:color="808080"/>
      </w:tblBorders>
      <w:tblLook w:val="0400" w:firstRow="0" w:lastRow="0" w:firstColumn="0" w:lastColumn="0" w:noHBand="0" w:noVBand="1"/>
    </w:tblPr>
    <w:tblGrid>
      <w:gridCol w:w="6947"/>
      <w:gridCol w:w="2174"/>
    </w:tblGrid>
    <w:tr w:rsidR="008D1D64" w:rsidRPr="000A0576" w14:paraId="660FCFB6" w14:textId="77777777" w:rsidTr="007348CA">
      <w:trPr>
        <w:trHeight w:val="288"/>
      </w:trPr>
      <w:tc>
        <w:tcPr>
          <w:tcW w:w="3808" w:type="pct"/>
        </w:tcPr>
        <w:p w14:paraId="3F84A881" w14:textId="0CEC9599" w:rsidR="008D1D64" w:rsidRPr="000A0576" w:rsidRDefault="00783F1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Times New Roman" w:eastAsia="Cambria" w:hAnsi="Times New Roman" w:cs="Times New Roman"/>
              <w:color w:val="000000"/>
              <w:sz w:val="36"/>
              <w:szCs w:val="36"/>
            </w:rPr>
          </w:pPr>
          <w:r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>18CS2028</w:t>
          </w:r>
          <w:r w:rsidRPr="000A0576"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 xml:space="preserve"> – </w:t>
          </w:r>
          <w:r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>C# and .Net Programming Lab</w:t>
          </w:r>
        </w:p>
      </w:tc>
      <w:tc>
        <w:tcPr>
          <w:tcW w:w="1192" w:type="pct"/>
        </w:tcPr>
        <w:p w14:paraId="5F414563" w14:textId="2C93A1D1" w:rsidR="008D1D64" w:rsidRPr="000A0576" w:rsidRDefault="00173C80" w:rsidP="000A05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</w:pPr>
          <w:r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  <w:t>URK20CO1015</w:t>
          </w:r>
        </w:p>
      </w:tc>
    </w:tr>
  </w:tbl>
  <w:p w14:paraId="07A076C7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C8618A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D80996"/>
    <w:multiLevelType w:val="hybridMultilevel"/>
    <w:tmpl w:val="FD542CE2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LUwNrU0MjM3MjVT0lEKTi0uzszPAykwqgUAu5YWJiwAAAA="/>
  </w:docVars>
  <w:rsids>
    <w:rsidRoot w:val="008D1D64"/>
    <w:rsid w:val="000A0576"/>
    <w:rsid w:val="000C6B7F"/>
    <w:rsid w:val="0012414A"/>
    <w:rsid w:val="00153DFC"/>
    <w:rsid w:val="001710F7"/>
    <w:rsid w:val="00173C80"/>
    <w:rsid w:val="002324A6"/>
    <w:rsid w:val="002F7AB8"/>
    <w:rsid w:val="00346EE0"/>
    <w:rsid w:val="00363C85"/>
    <w:rsid w:val="00411202"/>
    <w:rsid w:val="00462465"/>
    <w:rsid w:val="00464DBA"/>
    <w:rsid w:val="00496159"/>
    <w:rsid w:val="00502EFA"/>
    <w:rsid w:val="00590BE6"/>
    <w:rsid w:val="005E5C70"/>
    <w:rsid w:val="00681ED1"/>
    <w:rsid w:val="006B2164"/>
    <w:rsid w:val="006B7D82"/>
    <w:rsid w:val="00713E39"/>
    <w:rsid w:val="00723246"/>
    <w:rsid w:val="007348CA"/>
    <w:rsid w:val="00783F1D"/>
    <w:rsid w:val="007C747E"/>
    <w:rsid w:val="0081181C"/>
    <w:rsid w:val="008149E1"/>
    <w:rsid w:val="00865CC3"/>
    <w:rsid w:val="00871853"/>
    <w:rsid w:val="008970BC"/>
    <w:rsid w:val="008D1D64"/>
    <w:rsid w:val="008E3744"/>
    <w:rsid w:val="008E3CC4"/>
    <w:rsid w:val="0094415C"/>
    <w:rsid w:val="0096092D"/>
    <w:rsid w:val="009730CB"/>
    <w:rsid w:val="009A26A5"/>
    <w:rsid w:val="00A6159D"/>
    <w:rsid w:val="00AC5B5A"/>
    <w:rsid w:val="00AC7785"/>
    <w:rsid w:val="00B237AC"/>
    <w:rsid w:val="00B537F4"/>
    <w:rsid w:val="00BA61F7"/>
    <w:rsid w:val="00C10C11"/>
    <w:rsid w:val="00C13061"/>
    <w:rsid w:val="00C71140"/>
    <w:rsid w:val="00CC5314"/>
    <w:rsid w:val="00DB0EF9"/>
    <w:rsid w:val="00EE0035"/>
    <w:rsid w:val="00F06BF7"/>
    <w:rsid w:val="00F67245"/>
    <w:rsid w:val="00FA1EDF"/>
    <w:rsid w:val="00FA3A80"/>
    <w:rsid w:val="00FD5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8A28E8"/>
  <w15:docId w15:val="{886617C9-1EE7-4BC8-925B-B1C1481C6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8E3C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7</Pages>
  <Words>646</Words>
  <Characters>368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tus</dc:creator>
  <cp:lastModifiedBy>Lenovo</cp:lastModifiedBy>
  <cp:revision>50</cp:revision>
  <dcterms:created xsi:type="dcterms:W3CDTF">2023-07-19T05:16:00Z</dcterms:created>
  <dcterms:modified xsi:type="dcterms:W3CDTF">2023-08-30T04:32:00Z</dcterms:modified>
</cp:coreProperties>
</file>